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9FFF" w14:textId="07B464C2" w:rsidR="00E47B24" w:rsidRPr="00A41D1F" w:rsidRDefault="00E47B24" w:rsidP="001B635C">
      <w:pPr>
        <w:pStyle w:val="Heading1"/>
        <w:jc w:val="center"/>
      </w:pPr>
      <w:r w:rsidRPr="00A41D1F">
        <w:t xml:space="preserve">CHAPTER </w:t>
      </w:r>
      <w:r w:rsidR="00161F22">
        <w:t>10</w:t>
      </w:r>
      <w:r w:rsidRPr="00A41D1F">
        <w:t xml:space="preserve">: </w:t>
      </w:r>
      <w:r w:rsidR="00437D3C">
        <w:t>Analyzing a Dataset</w:t>
      </w:r>
    </w:p>
    <w:p w14:paraId="1547B728" w14:textId="77777777" w:rsidR="00E47B24" w:rsidRDefault="00E47B24" w:rsidP="00E47B24"/>
    <w:p w14:paraId="7B4A31E0" w14:textId="77777777" w:rsidR="00E47B24" w:rsidRPr="00A41D1F" w:rsidRDefault="00E47B24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 w:rsidRPr="00A41D1F">
        <w:rPr>
          <w:b/>
          <w:bCs/>
          <w:color w:val="1F3864" w:themeColor="accent1" w:themeShade="80"/>
        </w:rPr>
        <w:t>Introduction</w:t>
      </w:r>
    </w:p>
    <w:p w14:paraId="68684EFD" w14:textId="661F2AB5" w:rsidR="00E47B24" w:rsidRPr="00A41D1F" w:rsidRDefault="00437D3C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Exploring your data</w:t>
      </w:r>
    </w:p>
    <w:p w14:paraId="04AB406B" w14:textId="1755AF27" w:rsidR="00E47B24" w:rsidRPr="00A41D1F" w:rsidRDefault="00437D3C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Analyzing your dataset</w:t>
      </w:r>
    </w:p>
    <w:p w14:paraId="38D2E9B1" w14:textId="14E9EE4E" w:rsidR="00E47B24" w:rsidRPr="00A41D1F" w:rsidRDefault="00437D3C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Exercise 10.01</w:t>
      </w:r>
    </w:p>
    <w:p w14:paraId="0E5BF436" w14:textId="57DD7851" w:rsidR="00E47B24" w:rsidRDefault="00437D3C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Analyzing the content of a categorical Variable</w:t>
      </w:r>
    </w:p>
    <w:p w14:paraId="34472D79" w14:textId="0126D239" w:rsidR="0004049A" w:rsidRPr="0004049A" w:rsidRDefault="00437D3C" w:rsidP="0004049A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Exercise 10.02</w:t>
      </w:r>
    </w:p>
    <w:p w14:paraId="78B464F9" w14:textId="6D479C4D" w:rsidR="00E47B24" w:rsidRDefault="00437D3C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Summarizing Numerical Variables</w:t>
      </w:r>
    </w:p>
    <w:p w14:paraId="6F4428E9" w14:textId="5416EDB7" w:rsidR="00437D3C" w:rsidRDefault="00437D3C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 w:rsidRPr="00437D3C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Exercise 10.03</w:t>
      </w:r>
    </w:p>
    <w:p w14:paraId="0EAA641E" w14:textId="59E9EC0B" w:rsidR="00437D3C" w:rsidRDefault="00437D3C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Visualizing your data</w:t>
      </w:r>
    </w:p>
    <w:p w14:paraId="7E113BFB" w14:textId="07B8A87D" w:rsidR="00437D3C" w:rsidRDefault="00437D3C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Histogram for Numerical Variables</w:t>
      </w:r>
    </w:p>
    <w:p w14:paraId="52247815" w14:textId="28C2DBC5" w:rsidR="00437D3C" w:rsidRDefault="00437D3C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Bar Chart for Categorical Variables</w:t>
      </w:r>
    </w:p>
    <w:p w14:paraId="5675EA5C" w14:textId="2028E19A" w:rsidR="00437D3C" w:rsidRDefault="00437D3C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Boxplots</w:t>
      </w:r>
    </w:p>
    <w:p w14:paraId="5B638578" w14:textId="103B783E" w:rsidR="00437D3C" w:rsidRDefault="00437D3C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Exercise 10.04</w:t>
      </w:r>
    </w:p>
    <w:p w14:paraId="5480898F" w14:textId="2BEF42EB" w:rsidR="00437D3C" w:rsidRPr="00437D3C" w:rsidRDefault="00437D3C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Activity 10.01</w:t>
      </w:r>
    </w:p>
    <w:p w14:paraId="209E36A1" w14:textId="19F49B9E" w:rsidR="00E47B24" w:rsidRPr="00E47B24" w:rsidRDefault="00437D3C" w:rsidP="00E47B24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Summary</w:t>
      </w:r>
    </w:p>
    <w:p w14:paraId="66DD7E2C" w14:textId="794FCA0B" w:rsidR="005326F1" w:rsidRDefault="005326F1"/>
    <w:sectPr w:rsidR="005326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033605"/>
    <w:multiLevelType w:val="hybridMultilevel"/>
    <w:tmpl w:val="49C438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NzU1MzIwMjcyM7RU0lEKTi0uzszPAykwrAUAWYdqjiwAAAA="/>
  </w:docVars>
  <w:rsids>
    <w:rsidRoot w:val="00E47B24"/>
    <w:rsid w:val="0004049A"/>
    <w:rsid w:val="00161F22"/>
    <w:rsid w:val="001B635C"/>
    <w:rsid w:val="00233DCE"/>
    <w:rsid w:val="00437D3C"/>
    <w:rsid w:val="005326F1"/>
    <w:rsid w:val="008C6FDD"/>
    <w:rsid w:val="00955869"/>
    <w:rsid w:val="00E47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0FC83"/>
  <w15:chartTrackingRefBased/>
  <w15:docId w15:val="{6814516A-97E5-4C20-A9FC-E5868B9A1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7B24"/>
  </w:style>
  <w:style w:type="paragraph" w:styleId="Heading1">
    <w:name w:val="heading 1"/>
    <w:basedOn w:val="Normal"/>
    <w:next w:val="Normal"/>
    <w:link w:val="Heading1Char"/>
    <w:uiPriority w:val="9"/>
    <w:qFormat/>
    <w:rsid w:val="00E47B24"/>
    <w:pPr>
      <w:keepNext/>
      <w:keepLines/>
      <w:spacing w:before="480" w:after="120" w:line="256" w:lineRule="auto"/>
      <w:outlineLvl w:val="0"/>
    </w:pPr>
    <w:rPr>
      <w:rFonts w:ascii="Calibri" w:eastAsia="Calibri" w:hAnsi="Calibri" w:cs="Calibri"/>
      <w:b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B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B24"/>
    <w:rPr>
      <w:rFonts w:ascii="Calibri" w:eastAsia="Calibri" w:hAnsi="Calibri" w:cs="Calibri"/>
      <w:b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E47B2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47B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</Words>
  <Characters>302</Characters>
  <Application>Microsoft Office Word</Application>
  <DocSecurity>0</DocSecurity>
  <Lines>2</Lines>
  <Paragraphs>1</Paragraphs>
  <ScaleCrop>false</ScaleCrop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Kumar Kolipaka</dc:creator>
  <cp:keywords/>
  <dc:description/>
  <cp:lastModifiedBy>Bharath Kumar Kolipaka</cp:lastModifiedBy>
  <cp:revision>2</cp:revision>
  <dcterms:created xsi:type="dcterms:W3CDTF">2022-03-27T17:30:00Z</dcterms:created>
  <dcterms:modified xsi:type="dcterms:W3CDTF">2022-03-27T17:30:00Z</dcterms:modified>
</cp:coreProperties>
</file>